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80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2"/>
        <w:gridCol w:w="873"/>
        <w:gridCol w:w="530"/>
        <w:gridCol w:w="1354"/>
        <w:gridCol w:w="214"/>
        <w:gridCol w:w="38"/>
        <w:gridCol w:w="1229"/>
        <w:gridCol w:w="47"/>
        <w:gridCol w:w="766"/>
        <w:gridCol w:w="1508"/>
        <w:gridCol w:w="2738"/>
      </w:tblGrid>
      <w:tr w:rsidR="00CA3B3E" w:rsidRPr="00EF72D5" w14:paraId="17734307" w14:textId="77777777" w:rsidTr="00EF72D5">
        <w:trPr>
          <w:trHeight w:val="567"/>
          <w:jc w:val="center"/>
        </w:trPr>
        <w:tc>
          <w:tcPr>
            <w:tcW w:w="9809" w:type="dxa"/>
            <w:gridSpan w:val="11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3CB56F15" w14:textId="1C129CE6" w:rsidR="00CA3B3E" w:rsidRPr="00EF72D5" w:rsidRDefault="0049100A" w:rsidP="00CA3B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…………… </w:t>
            </w:r>
            <w:r w:rsidR="007F2599" w:rsidRPr="000134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İHAZI </w:t>
            </w:r>
            <w:r w:rsidR="007F2599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İYODİK BAKIM KARTI</w:t>
            </w:r>
          </w:p>
        </w:tc>
      </w:tr>
      <w:tr w:rsidR="00CA3B3E" w:rsidRPr="00EF72D5" w14:paraId="3B723DFD" w14:textId="77777777" w:rsidTr="0017664D">
        <w:trPr>
          <w:trHeight w:val="340"/>
          <w:jc w:val="center"/>
        </w:trPr>
        <w:tc>
          <w:tcPr>
            <w:tcW w:w="4797" w:type="dxa"/>
            <w:gridSpan w:val="8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3BDF15E5" w14:textId="77777777" w:rsidR="00EF72D5" w:rsidRDefault="00EF72D5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857CE6D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 Adı:</w:t>
            </w:r>
          </w:p>
          <w:p w14:paraId="5B971C70" w14:textId="77777777" w:rsidR="00EF72D5" w:rsidRPr="00EF72D5" w:rsidRDefault="00EF72D5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12" w:type="dxa"/>
            <w:gridSpan w:val="3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4F2AE3CE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ihaz Sicil No:                                                               </w:t>
            </w:r>
          </w:p>
        </w:tc>
      </w:tr>
      <w:tr w:rsidR="0017664D" w:rsidRPr="00EF72D5" w14:paraId="738E90A6" w14:textId="77777777" w:rsidTr="0017664D">
        <w:trPr>
          <w:trHeight w:val="340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2653C56A" w14:textId="3ECBA567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Markası/Modeli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6C94121" w14:textId="3CB1B663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21D49616" w14:textId="77777777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6AB7A3A1" w14:textId="77777777" w:rsidTr="0017664D">
        <w:trPr>
          <w:trHeight w:val="340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498A2EBB" w14:textId="75C0B03A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Seri Numarası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52F9433" w14:textId="08AEBB4D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D554152" w14:textId="77777777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1BAF58A8" w14:textId="77777777" w:rsidTr="0017664D">
        <w:trPr>
          <w:trHeight w:val="340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77ADC2D0" w14:textId="2FD6570B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zellikleri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017A10B" w14:textId="32542974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58A0A07" w14:textId="77777777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6892092A" w14:textId="77777777" w:rsidTr="0017664D">
        <w:trPr>
          <w:trHeight w:val="340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63DAF927" w14:textId="4B9C0D29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Kullanıldığı Birim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2954B92" w14:textId="61C70E9F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2502B18" w14:textId="7140F3EF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5AC18EF8" w14:textId="77777777" w:rsidTr="00EF72D5">
        <w:trPr>
          <w:trHeight w:val="340"/>
          <w:jc w:val="center"/>
        </w:trPr>
        <w:tc>
          <w:tcPr>
            <w:tcW w:w="9809" w:type="dxa"/>
            <w:gridSpan w:val="11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55AE2F5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 Kayıtları ( Periyodik bakım gerektiren makineler için)</w:t>
            </w:r>
          </w:p>
        </w:tc>
      </w:tr>
      <w:tr w:rsidR="00261A3B" w:rsidRPr="00EF72D5" w14:paraId="5E5485C7" w14:textId="77777777" w:rsidTr="00EF72D5">
        <w:trPr>
          <w:trHeight w:val="388"/>
          <w:jc w:val="center"/>
        </w:trPr>
        <w:tc>
          <w:tcPr>
            <w:tcW w:w="512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4E96A240" w14:textId="729FF98E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</w:t>
            </w:r>
            <w:r w:rsidR="00DE0D8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1403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03DB4925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5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 Tarihi</w:t>
            </w:r>
          </w:p>
        </w:tc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0E91C665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ı Yapan Görevli-İmza</w:t>
            </w:r>
          </w:p>
        </w:tc>
        <w:tc>
          <w:tcPr>
            <w:tcW w:w="505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0974BBC7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aptığı İşleme Dair Açıklama</w:t>
            </w:r>
          </w:p>
        </w:tc>
      </w:tr>
      <w:tr w:rsidR="00261A3B" w:rsidRPr="00EF72D5" w14:paraId="4C6B1ECE" w14:textId="77777777" w:rsidTr="00EF72D5">
        <w:trPr>
          <w:trHeight w:val="210"/>
          <w:jc w:val="center"/>
        </w:trPr>
        <w:tc>
          <w:tcPr>
            <w:tcW w:w="512" w:type="dxa"/>
            <w:tcBorders>
              <w:top w:val="single" w:sz="6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B9CFDE1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0C491BC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017897B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01DF4A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CE01AA6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6980A025" w14:textId="77777777" w:rsidTr="00EF72D5">
        <w:trPr>
          <w:trHeight w:val="22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489B022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136E662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2313C3B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5E07C60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601039A7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7CE7E356" w14:textId="77777777" w:rsidTr="00EF72D5">
        <w:trPr>
          <w:trHeight w:val="180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068C9B8A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B37A66B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0F833F0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CED223A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046F312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467F34FD" w14:textId="77777777" w:rsidTr="00EF72D5">
        <w:trPr>
          <w:trHeight w:val="16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709465D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69DD3BD1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74CBF8D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65D8361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C85DD14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3E6773CE" w14:textId="77777777" w:rsidTr="00EF72D5">
        <w:trPr>
          <w:trHeight w:val="16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92096E5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2497F86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8ADF13A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40C04BB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C1E386C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07F07997" w14:textId="77777777" w:rsidTr="00EF72D5">
        <w:trPr>
          <w:trHeight w:val="16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21D2873F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49B3476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1384BA9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7BB8676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10221E48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5AA3BC41" w14:textId="77777777" w:rsidTr="0017664D">
        <w:trPr>
          <w:trHeight w:val="403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4E4611A2" w14:textId="5CD14F5E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eli İse Tarihi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11F6212" w14:textId="3F837C61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C022DCB" w14:textId="77777777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46A7E30E" w14:textId="77777777" w:rsidTr="0017664D">
        <w:trPr>
          <w:trHeight w:val="403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64772FD4" w14:textId="1ABD733D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ngi Kurumca Yapıldığı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B72CE7A" w14:textId="32477B4B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E67FED5" w14:textId="77777777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3E7C1230" w14:textId="77777777" w:rsidTr="0017664D">
        <w:trPr>
          <w:trHeight w:val="403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1A4D8ABE" w14:textId="530F5555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lçüm Aralığı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BD06C19" w14:textId="7B51AEDB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75CFC316" w14:textId="77777777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038ED5F2" w14:textId="77777777" w:rsidTr="0017664D">
        <w:trPr>
          <w:trHeight w:val="403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76D1F2CC" w14:textId="45B4ADFC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lçüm Hassasiyeti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5C60CF" w14:textId="07ADF3C2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F7FC3FF" w14:textId="3C1E7096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5B584250" w14:textId="77777777" w:rsidTr="00EF72D5">
        <w:trPr>
          <w:trHeight w:val="403"/>
          <w:jc w:val="center"/>
        </w:trPr>
        <w:tc>
          <w:tcPr>
            <w:tcW w:w="9809" w:type="dxa"/>
            <w:gridSpan w:val="11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7D2A5052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asyonu Yapılmamış Ölçüm Cihazları İçin Doğrulama Kayıtları</w:t>
            </w:r>
          </w:p>
        </w:tc>
      </w:tr>
      <w:tr w:rsidR="00261A3B" w:rsidRPr="00EF72D5" w14:paraId="7D279544" w14:textId="77777777" w:rsidTr="0035158A">
        <w:trPr>
          <w:trHeight w:val="437"/>
          <w:jc w:val="center"/>
        </w:trPr>
        <w:tc>
          <w:tcPr>
            <w:tcW w:w="1385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F4DFE3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rih</w:t>
            </w:r>
          </w:p>
        </w:tc>
        <w:tc>
          <w:tcPr>
            <w:tcW w:w="209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3DE5BA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eli</w:t>
            </w:r>
          </w:p>
          <w:p w14:paraId="15A2D761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lçümü</w:t>
            </w:r>
          </w:p>
        </w:tc>
        <w:tc>
          <w:tcPr>
            <w:tcW w:w="208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2D70AB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ğrulanacak</w:t>
            </w:r>
          </w:p>
          <w:p w14:paraId="21480E17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lçümü</w:t>
            </w: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514425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nuç</w:t>
            </w:r>
          </w:p>
          <w:p w14:paraId="1CB03DB3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 varsa fark)</w:t>
            </w:r>
          </w:p>
        </w:tc>
        <w:tc>
          <w:tcPr>
            <w:tcW w:w="2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03BB1FA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ay</w:t>
            </w:r>
          </w:p>
        </w:tc>
      </w:tr>
      <w:tr w:rsidR="00261A3B" w:rsidRPr="00EF72D5" w14:paraId="7DE8F90F" w14:textId="77777777" w:rsidTr="00EF72D5">
        <w:trPr>
          <w:trHeight w:val="736"/>
          <w:jc w:val="center"/>
        </w:trPr>
        <w:tc>
          <w:tcPr>
            <w:tcW w:w="1385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72963C8C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89DC7F7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8" w:type="dxa"/>
            <w:gridSpan w:val="3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80D0102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0" w:type="dxa"/>
            <w:gridSpan w:val="4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5EC7EFF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CD0CB3D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3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6111AB64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DA7BD91" w14:textId="77777777" w:rsidR="00415D3F" w:rsidRDefault="00415D3F">
      <w:pPr>
        <w:widowControl w:val="0"/>
        <w:autoSpaceDE w:val="0"/>
        <w:autoSpaceDN w:val="0"/>
        <w:adjustRightInd w:val="0"/>
        <w:spacing w:after="0" w:line="240" w:lineRule="auto"/>
        <w:rPr>
          <w:rFonts w:ascii="Arial TUR" w:hAnsi="Arial TUR" w:cs="Arial TUR"/>
          <w:sz w:val="20"/>
          <w:szCs w:val="20"/>
        </w:rPr>
      </w:pPr>
    </w:p>
    <w:p w14:paraId="57204D19" w14:textId="77777777" w:rsidR="00544B03" w:rsidRDefault="00544B03">
      <w:pPr>
        <w:widowControl w:val="0"/>
        <w:autoSpaceDE w:val="0"/>
        <w:autoSpaceDN w:val="0"/>
        <w:adjustRightInd w:val="0"/>
        <w:spacing w:after="0" w:line="240" w:lineRule="auto"/>
        <w:rPr>
          <w:rFonts w:ascii="Arial TUR" w:hAnsi="Arial TUR" w:cs="Arial TUR"/>
          <w:sz w:val="20"/>
          <w:szCs w:val="20"/>
        </w:rPr>
      </w:pPr>
    </w:p>
    <w:sectPr w:rsidR="00544B03" w:rsidSect="00932F8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08" w:footer="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AFD59E" w14:textId="77777777" w:rsidR="00A63AD1" w:rsidRDefault="00A63AD1" w:rsidP="003B798B">
      <w:pPr>
        <w:spacing w:after="0" w:line="240" w:lineRule="auto"/>
      </w:pPr>
      <w:r>
        <w:separator/>
      </w:r>
    </w:p>
  </w:endnote>
  <w:endnote w:type="continuationSeparator" w:id="0">
    <w:p w14:paraId="5966CCD5" w14:textId="77777777" w:rsidR="00A63AD1" w:rsidRDefault="00A63AD1" w:rsidP="003B79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TUR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892FD" w14:textId="77777777" w:rsidR="00004623" w:rsidRDefault="0000462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781" w:type="dxa"/>
      <w:tblInd w:w="67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552"/>
      <w:gridCol w:w="3544"/>
      <w:gridCol w:w="3685"/>
    </w:tblGrid>
    <w:tr w:rsidR="00731EA7" w:rsidRPr="003F59FC" w14:paraId="02F1DF3C" w14:textId="77777777" w:rsidTr="00731EA7">
      <w:trPr>
        <w:trHeight w:val="747"/>
      </w:trPr>
      <w:tc>
        <w:tcPr>
          <w:tcW w:w="2552" w:type="dxa"/>
          <w:shd w:val="clear" w:color="auto" w:fill="auto"/>
        </w:tcPr>
        <w:p w14:paraId="7CAE9D6F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HAZIRLAYAN</w:t>
          </w:r>
        </w:p>
        <w:p w14:paraId="51DAAC6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  <w:p w14:paraId="4D15AA3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  <w:p w14:paraId="5330BB6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</w:tc>
      <w:tc>
        <w:tcPr>
          <w:tcW w:w="3544" w:type="dxa"/>
          <w:shd w:val="clear" w:color="auto" w:fill="auto"/>
        </w:tcPr>
        <w:p w14:paraId="0F933990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KONTROL EDEN</w:t>
          </w:r>
        </w:p>
      </w:tc>
      <w:tc>
        <w:tcPr>
          <w:tcW w:w="3685" w:type="dxa"/>
          <w:shd w:val="clear" w:color="auto" w:fill="auto"/>
        </w:tcPr>
        <w:p w14:paraId="1E14118C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ONAYLAYAN</w:t>
          </w:r>
        </w:p>
      </w:tc>
    </w:tr>
  </w:tbl>
  <w:p w14:paraId="71A13968" w14:textId="77777777" w:rsidR="00731EA7" w:rsidRDefault="00731EA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C8D017" w14:textId="77777777" w:rsidR="00004623" w:rsidRDefault="0000462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9206C" w14:textId="77777777" w:rsidR="00A63AD1" w:rsidRDefault="00A63AD1" w:rsidP="003B798B">
      <w:pPr>
        <w:spacing w:after="0" w:line="240" w:lineRule="auto"/>
      </w:pPr>
      <w:r>
        <w:separator/>
      </w:r>
    </w:p>
  </w:footnote>
  <w:footnote w:type="continuationSeparator" w:id="0">
    <w:p w14:paraId="472B16D1" w14:textId="77777777" w:rsidR="00A63AD1" w:rsidRDefault="00A63AD1" w:rsidP="003B79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CB4D96" w14:textId="77777777" w:rsidR="00004623" w:rsidRDefault="000046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808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154"/>
      <w:gridCol w:w="4989"/>
      <w:gridCol w:w="1531"/>
      <w:gridCol w:w="1134"/>
    </w:tblGrid>
    <w:tr w:rsidR="003B798B" w:rsidRPr="00EF72D5" w14:paraId="2FB7C79A" w14:textId="77777777" w:rsidTr="00EF72D5">
      <w:trPr>
        <w:trHeight w:val="276"/>
        <w:jc w:val="center"/>
      </w:trPr>
      <w:tc>
        <w:tcPr>
          <w:tcW w:w="2154" w:type="dxa"/>
          <w:vMerge w:val="restart"/>
          <w:shd w:val="clear" w:color="auto" w:fill="auto"/>
          <w:vAlign w:val="center"/>
        </w:tcPr>
        <w:p w14:paraId="474E1704" w14:textId="1588DF59" w:rsidR="003B798B" w:rsidRPr="00EF72D5" w:rsidRDefault="00157057" w:rsidP="00DA431C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  <w:r w:rsidRPr="00157057">
            <w:rPr>
              <w:rFonts w:ascii="Times New Roman" w:hAnsi="Times New Roman" w:cs="Times New Roman"/>
              <w:noProof/>
            </w:rPr>
            <w:drawing>
              <wp:inline distT="0" distB="0" distL="0" distR="0" wp14:anchorId="14E104D6" wp14:editId="163B345F">
                <wp:extent cx="752475" cy="1056359"/>
                <wp:effectExtent l="0" t="0" r="0" b="0"/>
                <wp:docPr id="1" name="Resim 1" descr="C:\Users\AICU\Pictures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ICU\Pictures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647" cy="10594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89" w:type="dxa"/>
          <w:vMerge w:val="restart"/>
          <w:shd w:val="clear" w:color="auto" w:fill="auto"/>
          <w:vAlign w:val="center"/>
        </w:tcPr>
        <w:p w14:paraId="627F6A62" w14:textId="77777777" w:rsidR="00731EA7" w:rsidRPr="00BE4ECA" w:rsidRDefault="00400964" w:rsidP="00400964">
          <w:pPr>
            <w:pStyle w:val="stBilgi"/>
            <w:spacing w:after="0"/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 w:rsidRPr="00BE4ECA">
            <w:rPr>
              <w:rFonts w:ascii="Times New Roman" w:hAnsi="Times New Roman" w:cs="Times New Roman"/>
              <w:b/>
              <w:sz w:val="28"/>
              <w:szCs w:val="28"/>
            </w:rPr>
            <w:t xml:space="preserve">PERİYODİK BAKIM </w:t>
          </w:r>
        </w:p>
        <w:p w14:paraId="19D5C71A" w14:textId="18E9F597" w:rsidR="003B798B" w:rsidRPr="00EF72D5" w:rsidRDefault="00400964" w:rsidP="00400964">
          <w:pPr>
            <w:pStyle w:val="stBilgi"/>
            <w:spacing w:after="0"/>
            <w:jc w:val="center"/>
            <w:rPr>
              <w:rFonts w:ascii="Times New Roman" w:hAnsi="Times New Roman" w:cs="Times New Roman"/>
              <w:b/>
            </w:rPr>
          </w:pPr>
          <w:r w:rsidRPr="00BE4ECA">
            <w:rPr>
              <w:rFonts w:ascii="Times New Roman" w:hAnsi="Times New Roman" w:cs="Times New Roman"/>
              <w:b/>
              <w:sz w:val="28"/>
              <w:szCs w:val="28"/>
            </w:rPr>
            <w:t>TAKİP FORMU</w:t>
          </w:r>
        </w:p>
      </w:tc>
      <w:tc>
        <w:tcPr>
          <w:tcW w:w="1531" w:type="dxa"/>
          <w:shd w:val="clear" w:color="auto" w:fill="auto"/>
          <w:vAlign w:val="center"/>
        </w:tcPr>
        <w:p w14:paraId="3943F15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Doküman No</w:t>
          </w:r>
        </w:p>
      </w:tc>
      <w:tc>
        <w:tcPr>
          <w:tcW w:w="1134" w:type="dxa"/>
          <w:shd w:val="clear" w:color="auto" w:fill="auto"/>
          <w:vAlign w:val="center"/>
        </w:tcPr>
        <w:p w14:paraId="7E8E2F41" w14:textId="356407F4" w:rsidR="003B798B" w:rsidRPr="00731EA7" w:rsidRDefault="00731EA7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FR-</w:t>
          </w:r>
          <w:r w:rsidR="003E3049">
            <w:rPr>
              <w:rFonts w:ascii="Times New Roman" w:hAnsi="Times New Roman" w:cs="Times New Roman"/>
              <w:sz w:val="20"/>
            </w:rPr>
            <w:t>803</w:t>
          </w:r>
        </w:p>
      </w:tc>
    </w:tr>
    <w:tr w:rsidR="003B798B" w:rsidRPr="00EF72D5" w14:paraId="3DCD9D00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3871238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676BED6B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32800EBE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İlk Yayın Tarihi</w:t>
          </w:r>
        </w:p>
      </w:tc>
      <w:tc>
        <w:tcPr>
          <w:tcW w:w="1134" w:type="dxa"/>
          <w:shd w:val="clear" w:color="auto" w:fill="auto"/>
          <w:vAlign w:val="center"/>
        </w:tcPr>
        <w:p w14:paraId="75C265F0" w14:textId="6DA06E4D" w:rsidR="003B798B" w:rsidRPr="00731EA7" w:rsidRDefault="00157057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26.02.2024</w:t>
          </w:r>
        </w:p>
      </w:tc>
    </w:tr>
    <w:tr w:rsidR="003B798B" w:rsidRPr="00EF72D5" w14:paraId="7E4B672B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140CE9BC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4E6F97E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2A2270A0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Tarihi</w:t>
          </w:r>
        </w:p>
      </w:tc>
      <w:tc>
        <w:tcPr>
          <w:tcW w:w="1134" w:type="dxa"/>
          <w:shd w:val="clear" w:color="auto" w:fill="auto"/>
          <w:vAlign w:val="center"/>
        </w:tcPr>
        <w:p w14:paraId="0647747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18"/>
            </w:rPr>
          </w:pPr>
        </w:p>
      </w:tc>
    </w:tr>
    <w:tr w:rsidR="003B798B" w:rsidRPr="00EF72D5" w14:paraId="482BF2CD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2DC1E57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028BED9B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4D2706B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No</w:t>
          </w:r>
        </w:p>
      </w:tc>
      <w:tc>
        <w:tcPr>
          <w:tcW w:w="1134" w:type="dxa"/>
          <w:shd w:val="clear" w:color="auto" w:fill="auto"/>
          <w:vAlign w:val="center"/>
        </w:tcPr>
        <w:p w14:paraId="6D393ED2" w14:textId="4A19A876" w:rsidR="003B798B" w:rsidRPr="00731EA7" w:rsidRDefault="00731EA7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00</w:t>
          </w:r>
        </w:p>
      </w:tc>
    </w:tr>
    <w:tr w:rsidR="003B798B" w:rsidRPr="00EF72D5" w14:paraId="5CEF299E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590E8DB2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1E5EBCBC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337B2E52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Sayfa</w:t>
          </w:r>
        </w:p>
      </w:tc>
      <w:tc>
        <w:tcPr>
          <w:tcW w:w="1134" w:type="dxa"/>
          <w:shd w:val="clear" w:color="auto" w:fill="auto"/>
          <w:vAlign w:val="center"/>
        </w:tcPr>
        <w:p w14:paraId="17ACD835" w14:textId="37537CDD" w:rsidR="003B798B" w:rsidRPr="00731EA7" w:rsidRDefault="00731EA7" w:rsidP="00DA431C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1/1</w:t>
          </w:r>
        </w:p>
      </w:tc>
    </w:tr>
  </w:tbl>
  <w:p w14:paraId="5E1C6D5C" w14:textId="77777777" w:rsidR="003B798B" w:rsidRPr="003B798B" w:rsidRDefault="003B798B" w:rsidP="003B798B">
    <w:pPr>
      <w:pStyle w:val="stBilgi"/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2A01F7" w14:textId="77777777" w:rsidR="00004623" w:rsidRDefault="0000462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defaultTabStop w:val="708"/>
  <w:hyphenationZone w:val="425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AzNLM0NDeyMDVQ0lEKTi0uzszPAykwrAUAtirAHywAAAA="/>
  </w:docVars>
  <w:rsids>
    <w:rsidRoot w:val="003B798B"/>
    <w:rsid w:val="00004623"/>
    <w:rsid w:val="00012AD5"/>
    <w:rsid w:val="000148B5"/>
    <w:rsid w:val="00037DDE"/>
    <w:rsid w:val="00083F78"/>
    <w:rsid w:val="000E5FCA"/>
    <w:rsid w:val="000E7128"/>
    <w:rsid w:val="00147357"/>
    <w:rsid w:val="001534BF"/>
    <w:rsid w:val="00157057"/>
    <w:rsid w:val="0017664D"/>
    <w:rsid w:val="00261A3B"/>
    <w:rsid w:val="00266699"/>
    <w:rsid w:val="002B649A"/>
    <w:rsid w:val="00313C5D"/>
    <w:rsid w:val="00316FC0"/>
    <w:rsid w:val="0035158A"/>
    <w:rsid w:val="003A1F41"/>
    <w:rsid w:val="003B798B"/>
    <w:rsid w:val="003C748C"/>
    <w:rsid w:val="003D6478"/>
    <w:rsid w:val="003E3049"/>
    <w:rsid w:val="00400964"/>
    <w:rsid w:val="00402E6B"/>
    <w:rsid w:val="00415D3F"/>
    <w:rsid w:val="0042018A"/>
    <w:rsid w:val="00445EE0"/>
    <w:rsid w:val="00464097"/>
    <w:rsid w:val="00473450"/>
    <w:rsid w:val="00480887"/>
    <w:rsid w:val="0049100A"/>
    <w:rsid w:val="00544B03"/>
    <w:rsid w:val="0055270D"/>
    <w:rsid w:val="00565FD1"/>
    <w:rsid w:val="005756CB"/>
    <w:rsid w:val="005A5A55"/>
    <w:rsid w:val="006421FE"/>
    <w:rsid w:val="00681338"/>
    <w:rsid w:val="006D50C9"/>
    <w:rsid w:val="006E771A"/>
    <w:rsid w:val="00731EA7"/>
    <w:rsid w:val="007A15F8"/>
    <w:rsid w:val="007B1D9B"/>
    <w:rsid w:val="007E2E13"/>
    <w:rsid w:val="007F2599"/>
    <w:rsid w:val="00832F6E"/>
    <w:rsid w:val="0086767D"/>
    <w:rsid w:val="0087441F"/>
    <w:rsid w:val="008C504C"/>
    <w:rsid w:val="008F4FD5"/>
    <w:rsid w:val="00932F80"/>
    <w:rsid w:val="009B6C65"/>
    <w:rsid w:val="00A1092E"/>
    <w:rsid w:val="00A63AD1"/>
    <w:rsid w:val="00A9132B"/>
    <w:rsid w:val="00A93FCD"/>
    <w:rsid w:val="00AE43EA"/>
    <w:rsid w:val="00AE7160"/>
    <w:rsid w:val="00B961F7"/>
    <w:rsid w:val="00BA118E"/>
    <w:rsid w:val="00BA15F7"/>
    <w:rsid w:val="00BE4ECA"/>
    <w:rsid w:val="00C2311E"/>
    <w:rsid w:val="00C70CE6"/>
    <w:rsid w:val="00C804B9"/>
    <w:rsid w:val="00CA3B3E"/>
    <w:rsid w:val="00CA48FB"/>
    <w:rsid w:val="00D50975"/>
    <w:rsid w:val="00D67634"/>
    <w:rsid w:val="00DA431C"/>
    <w:rsid w:val="00DE0D80"/>
    <w:rsid w:val="00E00C86"/>
    <w:rsid w:val="00E01631"/>
    <w:rsid w:val="00E43DC6"/>
    <w:rsid w:val="00E707DE"/>
    <w:rsid w:val="00E83AEC"/>
    <w:rsid w:val="00EA2EF2"/>
    <w:rsid w:val="00EF72D5"/>
    <w:rsid w:val="00F14DF9"/>
    <w:rsid w:val="00F2524B"/>
    <w:rsid w:val="00F4069F"/>
    <w:rsid w:val="00F83B83"/>
    <w:rsid w:val="00FC5067"/>
    <w:rsid w:val="00FD1BC8"/>
    <w:rsid w:val="00FE73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2736C86"/>
  <w15:docId w15:val="{E2BFB777-B600-4232-B97D-3DD6460E9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B798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B798B"/>
  </w:style>
  <w:style w:type="paragraph" w:styleId="AltBilgi">
    <w:name w:val="footer"/>
    <w:basedOn w:val="Normal"/>
    <w:link w:val="AltBilgiChar"/>
    <w:uiPriority w:val="99"/>
    <w:unhideWhenUsed/>
    <w:rsid w:val="003B798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B798B"/>
  </w:style>
  <w:style w:type="paragraph" w:styleId="BalonMetni">
    <w:name w:val="Balloon Text"/>
    <w:basedOn w:val="Normal"/>
    <w:link w:val="BalonMetniChar"/>
    <w:uiPriority w:val="99"/>
    <w:semiHidden/>
    <w:unhideWhenUsed/>
    <w:rsid w:val="00C70C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70CE6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C231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ralkYok">
    <w:name w:val="No Spacing"/>
    <w:uiPriority w:val="1"/>
    <w:qFormat/>
    <w:rsid w:val="00CA3B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93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RECEP KURT</cp:lastModifiedBy>
  <cp:revision>3</cp:revision>
  <cp:lastPrinted>2018-02-12T06:40:00Z</cp:lastPrinted>
  <dcterms:created xsi:type="dcterms:W3CDTF">2024-02-29T10:48:00Z</dcterms:created>
  <dcterms:modified xsi:type="dcterms:W3CDTF">2024-08-14T06:29:00Z</dcterms:modified>
</cp:coreProperties>
</file>